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C698" w14:textId="28B1AA32" w:rsidR="000C7037" w:rsidRPr="00AB59A4" w:rsidRDefault="000C7037" w:rsidP="00AB59A4">
      <w:pPr>
        <w:pStyle w:val="Tittel"/>
        <w:rPr>
          <w:sz w:val="48"/>
          <w:szCs w:val="48"/>
        </w:rPr>
      </w:pPr>
      <w:r w:rsidRPr="00AB59A4">
        <w:rPr>
          <w:sz w:val="48"/>
          <w:szCs w:val="48"/>
        </w:rPr>
        <w:t xml:space="preserve">Gruppeoppgave – lage et rollespill </w:t>
      </w:r>
    </w:p>
    <w:p w14:paraId="42DB13A2" w14:textId="77777777" w:rsidR="000C7037" w:rsidRPr="000C7037" w:rsidRDefault="000C7037" w:rsidP="000C7037"/>
    <w:p w14:paraId="0B67BEC0" w14:textId="084CBB9D" w:rsidR="000C7037" w:rsidRDefault="000C7037" w:rsidP="000C7037"/>
    <w:p w14:paraId="02C63D85" w14:textId="1DC379B8" w:rsidR="00A14BF8" w:rsidRDefault="00A14BF8" w:rsidP="002A1B6C">
      <w:pPr>
        <w:pStyle w:val="Overskrift1"/>
      </w:pPr>
      <w:r>
        <w:t>Undervisningssituasjon</w:t>
      </w:r>
    </w:p>
    <w:p w14:paraId="69E1DF77" w14:textId="77777777" w:rsidR="002A1B6C" w:rsidRDefault="002A1B6C" w:rsidP="002A1B6C">
      <w:pPr>
        <w:spacing w:line="276" w:lineRule="auto"/>
      </w:pPr>
      <w:r w:rsidRPr="000C7037">
        <w:t>I utdraget av samtalen i stad</w:t>
      </w:r>
      <w:r>
        <w:t xml:space="preserve"> (6.trinn, om summen av to partall)</w:t>
      </w:r>
      <w:r w:rsidRPr="000C7037">
        <w:t xml:space="preserve"> tenkes partall som tall som kan deles i to like store deler (to 3-ere, to 4-ere, </w:t>
      </w:r>
      <w:proofErr w:type="spellStart"/>
      <w:r w:rsidRPr="000C7037">
        <w:t>osv</w:t>
      </w:r>
      <w:proofErr w:type="spellEnd"/>
      <w:r w:rsidRPr="000C7037">
        <w:t>). Læreren spør til slutt om det er noen som har tenkt annerledes. Leo og Iris har brukt en annen definisjon av partall</w:t>
      </w:r>
      <w:r>
        <w:t>:</w:t>
      </w:r>
      <w:r w:rsidRPr="000C7037">
        <w:t xml:space="preserve"> at partall er tall som består av 2-ere. </w:t>
      </w:r>
    </w:p>
    <w:p w14:paraId="1946D30A" w14:textId="77777777" w:rsidR="002A1B6C" w:rsidRPr="000C7037" w:rsidRDefault="002A1B6C" w:rsidP="002A1B6C">
      <w:pPr>
        <w:spacing w:line="276" w:lineRule="auto"/>
      </w:pPr>
      <w:r w:rsidRPr="000C7037">
        <w:t>De sier:</w:t>
      </w:r>
    </w:p>
    <w:p w14:paraId="4D1AF54F" w14:textId="77777777" w:rsidR="002A1B6C" w:rsidRPr="000C7037" w:rsidRDefault="002A1B6C" w:rsidP="002A1B6C">
      <w:pPr>
        <w:spacing w:line="276" w:lineRule="auto"/>
        <w:ind w:left="708"/>
      </w:pPr>
      <w:r w:rsidRPr="000C7037">
        <w:t xml:space="preserve">- </w:t>
      </w:r>
      <w:r w:rsidRPr="000C7037">
        <w:rPr>
          <w:i/>
          <w:iCs/>
        </w:rPr>
        <w:t>Vi har tenkt partall som par av sokker. Da blir det par, par, par, mange par. Så plusses det på flere par. Det blir bare masse par til slutt. Så partall.</w:t>
      </w:r>
    </w:p>
    <w:p w14:paraId="401D093E" w14:textId="77777777" w:rsidR="00A14BF8" w:rsidRPr="00A14BF8" w:rsidRDefault="00A14BF8" w:rsidP="00A14BF8"/>
    <w:p w14:paraId="47200EA4" w14:textId="060C5621" w:rsidR="000C7037" w:rsidRDefault="000C7037" w:rsidP="000C7037">
      <w:pPr>
        <w:spacing w:line="276" w:lineRule="auto"/>
      </w:pPr>
    </w:p>
    <w:p w14:paraId="6413C76C" w14:textId="08168C24" w:rsidR="00A14BF8" w:rsidRDefault="00A14BF8" w:rsidP="002A1B6C">
      <w:pPr>
        <w:pStyle w:val="Overskrift1"/>
      </w:pPr>
      <w:r>
        <w:t>Mål for samtalen videre</w:t>
      </w:r>
    </w:p>
    <w:p w14:paraId="640AF048" w14:textId="12B0E4A2" w:rsidR="002A1B6C" w:rsidRPr="002A1B6C" w:rsidRDefault="002A1B6C" w:rsidP="002A1B6C">
      <w:r w:rsidRPr="00A14BF8">
        <w:t xml:space="preserve">Læreren skal lede klassesamtalen videre. Målet er å hjelpe de andre elevene forstå Leo og Iris sitt argument, og også, sammen med elevene, sammenligne argumentet til Leo og Iris med </w:t>
      </w:r>
      <w:proofErr w:type="spellStart"/>
      <w:r w:rsidRPr="00A14BF8">
        <w:t>Omara</w:t>
      </w:r>
      <w:proofErr w:type="spellEnd"/>
      <w:r w:rsidRPr="00A14BF8">
        <w:t xml:space="preserve"> sitt argument.</w:t>
      </w:r>
    </w:p>
    <w:p w14:paraId="5AEBF8C8" w14:textId="65D6745E" w:rsidR="000C7037" w:rsidRPr="000C7037" w:rsidRDefault="000C7037" w:rsidP="000C7037">
      <w:pPr>
        <w:pStyle w:val="Overskrift2"/>
      </w:pPr>
      <w:r w:rsidRPr="000C7037">
        <w:t xml:space="preserve"> </w:t>
      </w:r>
    </w:p>
    <w:p w14:paraId="785C5C9D" w14:textId="276E4873" w:rsidR="000C7037" w:rsidRDefault="000C7037" w:rsidP="000C7037">
      <w:pPr>
        <w:spacing w:line="276" w:lineRule="auto"/>
      </w:pPr>
    </w:p>
    <w:p w14:paraId="4CDE239E" w14:textId="148B8813" w:rsidR="00A14BF8" w:rsidRPr="000C7037" w:rsidRDefault="00A14BF8" w:rsidP="002A1B6C">
      <w:pPr>
        <w:pStyle w:val="Overskrift1"/>
      </w:pPr>
      <w:r>
        <w:t>Oppgave</w:t>
      </w:r>
    </w:p>
    <w:p w14:paraId="7A8D69E3" w14:textId="42BFFEEE" w:rsidR="000C7037" w:rsidRPr="000C7037" w:rsidRDefault="000C7037" w:rsidP="000C7037">
      <w:pPr>
        <w:numPr>
          <w:ilvl w:val="0"/>
          <w:numId w:val="1"/>
        </w:numPr>
        <w:tabs>
          <w:tab w:val="clear" w:pos="360"/>
          <w:tab w:val="num" w:pos="720"/>
        </w:tabs>
        <w:spacing w:line="276" w:lineRule="auto"/>
      </w:pPr>
      <w:r w:rsidRPr="000C7037">
        <w:t>Planlegg samtalen: bruk MR-grep</w:t>
      </w:r>
      <w:r>
        <w:t xml:space="preserve"> (utdelt)</w:t>
      </w:r>
      <w:r w:rsidRPr="000C7037">
        <w:t xml:space="preserve"> i planleggingen til å strukturere samtalen (starte med å få fram, så ...), og som hjelp </w:t>
      </w:r>
      <w:r w:rsidR="0098684A">
        <w:t>til</w:t>
      </w:r>
      <w:r w:rsidRPr="000C7037">
        <w:t xml:space="preserve"> å tenke gjennom konkrete spørsmål/innspill; noter noen nøkkelspørsmål/innspill</w:t>
      </w:r>
    </w:p>
    <w:p w14:paraId="1E241763" w14:textId="77777777" w:rsidR="000C7037" w:rsidRPr="000C7037" w:rsidRDefault="000C7037" w:rsidP="000C7037">
      <w:pPr>
        <w:numPr>
          <w:ilvl w:val="0"/>
          <w:numId w:val="1"/>
        </w:numPr>
        <w:tabs>
          <w:tab w:val="clear" w:pos="360"/>
          <w:tab w:val="num" w:pos="720"/>
        </w:tabs>
        <w:spacing w:line="276" w:lineRule="auto"/>
      </w:pPr>
      <w:r w:rsidRPr="000C7037">
        <w:t>Gjennomfør et rollespill av samtalen. Fordel rollene i gruppen og spill dem ut.</w:t>
      </w:r>
    </w:p>
    <w:p w14:paraId="6561D262" w14:textId="77777777" w:rsidR="000C7037" w:rsidRDefault="000C7037" w:rsidP="000C7037">
      <w:pPr>
        <w:numPr>
          <w:ilvl w:val="0"/>
          <w:numId w:val="1"/>
        </w:numPr>
        <w:spacing w:line="276" w:lineRule="auto"/>
      </w:pPr>
      <w:r w:rsidRPr="000C7037">
        <w:t xml:space="preserve">Hvordan høres det ut? Noe dere vil endre? </w:t>
      </w:r>
    </w:p>
    <w:p w14:paraId="3F95DD07" w14:textId="57BC1440" w:rsidR="007310E6" w:rsidRDefault="000C7037" w:rsidP="000C7037">
      <w:pPr>
        <w:numPr>
          <w:ilvl w:val="0"/>
          <w:numId w:val="1"/>
        </w:numPr>
        <w:spacing w:line="276" w:lineRule="auto"/>
      </w:pPr>
      <w:r w:rsidRPr="000C7037">
        <w:t>Bytt roller og gjennomfør rollespillet på nytt.</w:t>
      </w:r>
    </w:p>
    <w:sectPr w:rsidR="007310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E38D2" w14:textId="77777777" w:rsidR="00E1130A" w:rsidRDefault="00E1130A" w:rsidP="0098684A">
      <w:r>
        <w:separator/>
      </w:r>
    </w:p>
  </w:endnote>
  <w:endnote w:type="continuationSeparator" w:id="0">
    <w:p w14:paraId="457DAF28" w14:textId="77777777" w:rsidR="00E1130A" w:rsidRDefault="00E1130A" w:rsidP="00986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8E4E7" w14:textId="77777777" w:rsidR="00E1130A" w:rsidRDefault="00E1130A" w:rsidP="0098684A">
      <w:r>
        <w:separator/>
      </w:r>
    </w:p>
  </w:footnote>
  <w:footnote w:type="continuationSeparator" w:id="0">
    <w:p w14:paraId="1FFA2A56" w14:textId="77777777" w:rsidR="00E1130A" w:rsidRDefault="00E1130A" w:rsidP="00986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62AD4"/>
    <w:multiLevelType w:val="hybridMultilevel"/>
    <w:tmpl w:val="A09AA564"/>
    <w:lvl w:ilvl="0" w:tplc="7B70152C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19A396E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ADCE436A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AD2A930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E7A0A8C8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608FF26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EE4BCF4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1E29BC6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C1EB4E8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num w:numId="1" w16cid:durableId="139100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zY1NTO0MLMwMzVX0lEKTi0uzszPAykwqgUAIcX6CywAAAA="/>
  </w:docVars>
  <w:rsids>
    <w:rsidRoot w:val="000C7037"/>
    <w:rsid w:val="000C7037"/>
    <w:rsid w:val="001352CF"/>
    <w:rsid w:val="002A1B6C"/>
    <w:rsid w:val="007310E6"/>
    <w:rsid w:val="0098684A"/>
    <w:rsid w:val="009E5BDB"/>
    <w:rsid w:val="00A14BF8"/>
    <w:rsid w:val="00A842AA"/>
    <w:rsid w:val="00AB59A4"/>
    <w:rsid w:val="00C50A81"/>
    <w:rsid w:val="00E11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9B0333"/>
  <w15:chartTrackingRefBased/>
  <w15:docId w15:val="{E7DEBE66-91DB-4241-83EF-3F767DA46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0C70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0C70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A14BF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0C70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0C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A14BF8"/>
    <w:rPr>
      <w:rFonts w:asciiTheme="majorHAnsi" w:eastAsiaTheme="majorEastAsia" w:hAnsiTheme="majorHAnsi" w:cstheme="majorBidi"/>
      <w:color w:val="1F3763" w:themeColor="accent1" w:themeShade="7F"/>
    </w:rPr>
  </w:style>
  <w:style w:type="table" w:styleId="Tabellrutenett">
    <w:name w:val="Table Grid"/>
    <w:basedOn w:val="Vanligtabell"/>
    <w:uiPriority w:val="39"/>
    <w:rsid w:val="00A14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tel">
    <w:name w:val="Title"/>
    <w:basedOn w:val="Normal"/>
    <w:next w:val="Normal"/>
    <w:link w:val="TittelTegn"/>
    <w:uiPriority w:val="10"/>
    <w:qFormat/>
    <w:rsid w:val="00AB59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B59A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7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83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5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peoppgae - lage et rollespill</dc:title>
  <dc:subject/>
  <dc:creator>Anita Valenta</dc:creator>
  <cp:keywords/>
  <dc:description/>
  <cp:lastModifiedBy>Marit Buset Langfeldt</cp:lastModifiedBy>
  <cp:revision>6</cp:revision>
  <dcterms:created xsi:type="dcterms:W3CDTF">2022-10-09T09:45:00Z</dcterms:created>
  <dcterms:modified xsi:type="dcterms:W3CDTF">2022-10-26T12:16:00Z</dcterms:modified>
</cp:coreProperties>
</file>